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5982" w:rsidRPr="00D4380D" w:rsidRDefault="00D4380D" w:rsidP="00AA119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4380D">
        <w:rPr>
          <w:rFonts w:ascii="Times New Roman" w:hAnsi="Times New Roman" w:cs="Times New Roman"/>
          <w:i/>
          <w:noProof/>
          <w:sz w:val="24"/>
          <w:szCs w:val="24"/>
          <w:lang w:val="en-US"/>
        </w:rPr>
        <w:drawing>
          <wp:inline distT="0" distB="0" distL="0" distR="0" wp14:anchorId="4C52836A" wp14:editId="1488529A">
            <wp:extent cx="914400" cy="932688"/>
            <wp:effectExtent l="0" t="0" r="0" b="1270"/>
            <wp:docPr id="15" name="Resim 15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32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FE1" w:rsidRPr="00D4380D" w:rsidRDefault="00164FE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HARCAMA/ AVANS TALEP FORMU</w:t>
      </w:r>
    </w:p>
    <w:p w:rsidR="00164FE1" w:rsidRPr="00D4380D" w:rsidRDefault="00164FE1" w:rsidP="00164FE1">
      <w:pPr>
        <w:spacing w:after="0" w:line="240" w:lineRule="auto"/>
        <w:ind w:left="5664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     </w:t>
      </w:r>
    </w:p>
    <w:p w:rsidR="00164FE1" w:rsidRPr="00D4380D" w:rsidRDefault="00164FE1" w:rsidP="00164FE1">
      <w:pPr>
        <w:spacing w:after="0" w:line="240" w:lineRule="auto"/>
        <w:ind w:left="4956" w:firstLine="708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           Tarih: …/…/…</w:t>
      </w: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857"/>
        <w:gridCol w:w="5155"/>
      </w:tblGrid>
      <w:tr w:rsidR="00164FE1" w:rsidRPr="00D4380D" w:rsidTr="008047A3">
        <w:tc>
          <w:tcPr>
            <w:tcW w:w="379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JE ADI</w:t>
            </w:r>
          </w:p>
        </w:tc>
        <w:tc>
          <w:tcPr>
            <w:tcW w:w="549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379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JE YÜRÜTÜCÜSÜ/KOORDİNATÖRÜ</w:t>
            </w:r>
          </w:p>
        </w:tc>
        <w:tc>
          <w:tcPr>
            <w:tcW w:w="549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379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HARCAMAYI YAPACAK KİŞİ</w:t>
            </w:r>
          </w:p>
        </w:tc>
        <w:tc>
          <w:tcPr>
            <w:tcW w:w="549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379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JE BANKA HESAP NO</w:t>
            </w:r>
          </w:p>
        </w:tc>
        <w:tc>
          <w:tcPr>
            <w:tcW w:w="549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:rsidR="00164FE1" w:rsidRPr="00D4380D" w:rsidRDefault="00164FE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603"/>
        <w:gridCol w:w="2757"/>
        <w:gridCol w:w="1792"/>
        <w:gridCol w:w="882"/>
        <w:gridCol w:w="1229"/>
        <w:gridCol w:w="1749"/>
      </w:tblGrid>
      <w:tr w:rsidR="00164FE1" w:rsidRPr="00D4380D" w:rsidTr="008047A3">
        <w:tc>
          <w:tcPr>
            <w:tcW w:w="9317" w:type="dxa"/>
            <w:gridSpan w:val="6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MALZEME/HİZMET SATIN ALMA</w:t>
            </w:r>
          </w:p>
        </w:tc>
      </w:tr>
      <w:tr w:rsidR="00164FE1" w:rsidRPr="00D4380D" w:rsidTr="008047A3">
        <w:tc>
          <w:tcPr>
            <w:tcW w:w="54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ıra No</w:t>
            </w:r>
          </w:p>
        </w:tc>
        <w:tc>
          <w:tcPr>
            <w:tcW w:w="337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alzemenin/Hizmetin Adı</w:t>
            </w:r>
          </w:p>
        </w:tc>
        <w:tc>
          <w:tcPr>
            <w:tcW w:w="21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insi/Özelliği</w:t>
            </w:r>
          </w:p>
        </w:tc>
        <w:tc>
          <w:tcPr>
            <w:tcW w:w="90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iktar</w:t>
            </w:r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irim Fiyatı (TL/Avro)</w:t>
            </w:r>
          </w:p>
        </w:tc>
        <w:tc>
          <w:tcPr>
            <w:tcW w:w="1260" w:type="dxa"/>
          </w:tcPr>
          <w:p w:rsidR="00164FE1" w:rsidRPr="00D4380D" w:rsidRDefault="008A1DB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690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ahmini</w: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Tutar</w:t>
            </w:r>
            <w:r w:rsidR="00164FE1"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TL/Avro)</w:t>
            </w:r>
          </w:p>
        </w:tc>
      </w:tr>
      <w:tr w:rsidR="00164FE1" w:rsidRPr="00D4380D" w:rsidTr="008047A3">
        <w:tc>
          <w:tcPr>
            <w:tcW w:w="54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337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1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0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54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337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1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0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54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337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1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0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8057" w:type="dxa"/>
            <w:gridSpan w:val="5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ARA TOPLAM</w:t>
            </w: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70"/>
        <w:gridCol w:w="1984"/>
        <w:gridCol w:w="1988"/>
      </w:tblGrid>
      <w:tr w:rsidR="00164FE1" w:rsidRPr="00D4380D" w:rsidTr="0074114F">
        <w:tc>
          <w:tcPr>
            <w:tcW w:w="507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Malzemeyi satın almasını istediğiniz birim </w:t>
            </w:r>
          </w:p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Lütfen projenizin sözleşmesinde belirtilen ‘Satın Alma’ kurallarına uygun alım süreci izleyiniz)</w:t>
            </w:r>
          </w:p>
        </w:tc>
        <w:tc>
          <w:tcPr>
            <w:tcW w:w="198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2"/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instrText xml:space="preserve"> FORMCHECKBOX </w:instrText>
            </w:r>
            <w:r w:rsidR="00D067E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r>
            <w:r w:rsidR="00D067E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separate"/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end"/>
            </w:r>
            <w:bookmarkEnd w:id="0"/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Proje Yürütücüsü   </w:t>
            </w:r>
          </w:p>
        </w:tc>
        <w:tc>
          <w:tcPr>
            <w:tcW w:w="198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instrText xml:space="preserve"> FORMCHECKBOX </w:instrText>
            </w:r>
            <w:r w:rsidR="00D067E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r>
            <w:r w:rsidR="00D067E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separate"/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end"/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YU Satın Alma </w:t>
            </w:r>
            <w:proofErr w:type="spellStart"/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üd</w:t>
            </w:r>
            <w:proofErr w:type="spellEnd"/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.</w:t>
            </w:r>
          </w:p>
        </w:tc>
      </w:tr>
      <w:tr w:rsidR="00164FE1" w:rsidRPr="00D4380D" w:rsidTr="0074114F">
        <w:tc>
          <w:tcPr>
            <w:tcW w:w="507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KDV Muafiyet Belgesi Uygulaması   </w:t>
            </w:r>
          </w:p>
        </w:tc>
        <w:tc>
          <w:tcPr>
            <w:tcW w:w="198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instrText xml:space="preserve"> FORMCHECKBOX </w:instrText>
            </w:r>
            <w:r w:rsidR="00D067E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r>
            <w:r w:rsidR="00D067E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separate"/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end"/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Var  </w:t>
            </w:r>
          </w:p>
        </w:tc>
        <w:tc>
          <w:tcPr>
            <w:tcW w:w="198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instrText xml:space="preserve"> FORMCHECKBOX </w:instrText>
            </w:r>
            <w:r w:rsidR="00D067E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r>
            <w:r w:rsidR="00D067E0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separate"/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end"/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 Yok</w:t>
            </w:r>
          </w:p>
        </w:tc>
      </w:tr>
      <w:tr w:rsidR="00164FE1" w:rsidRPr="00D4380D" w:rsidTr="0074114F">
        <w:tc>
          <w:tcPr>
            <w:tcW w:w="9042" w:type="dxa"/>
            <w:gridSpan w:val="3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DV Muafiyeti ile gerçekleşen alımlar için düzenlenen faturalarda aşağıdaki ibare yer almalıdır.</w:t>
            </w:r>
          </w:p>
          <w:p w:rsidR="00164FE1" w:rsidRPr="00D4380D" w:rsidRDefault="00164FE1" w:rsidP="00164FE1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6647 sayılı Kanunla onaylanması uygun bulunan IPA II Çerçeve Anlaşmasının 28/2. Maddesi gereğince, … tarih ve … sayılı KDV İstisna Sertifikasına istinaden KDV hesaplanmamıştır.”</w:t>
            </w:r>
          </w:p>
          <w:p w:rsidR="00164FE1" w:rsidRPr="00D4380D" w:rsidRDefault="00164FE1" w:rsidP="00164FE1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je Adı ve Sözleşme Numarası:</w:t>
            </w:r>
          </w:p>
        </w:tc>
      </w:tr>
      <w:tr w:rsidR="00164FE1" w:rsidRPr="00D4380D" w:rsidTr="0074114F">
        <w:trPr>
          <w:trHeight w:val="580"/>
        </w:trPr>
        <w:tc>
          <w:tcPr>
            <w:tcW w:w="9042" w:type="dxa"/>
            <w:gridSpan w:val="3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Proje Koordinatörü tahmini fiyat bildirir, Satın Alma Müdürlüğü özellikleri belirtilen ürünü en uygun fiyata araştırıp satın alır. </w:t>
            </w:r>
          </w:p>
        </w:tc>
      </w:tr>
    </w:tbl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   </w:t>
      </w: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260"/>
        <w:gridCol w:w="1260"/>
        <w:gridCol w:w="1014"/>
      </w:tblGrid>
      <w:tr w:rsidR="00164FE1" w:rsidRPr="00D4380D" w:rsidTr="0074114F">
        <w:tc>
          <w:tcPr>
            <w:tcW w:w="9042" w:type="dxa"/>
            <w:gridSpan w:val="6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SEYAHAT GİDERLERİ</w:t>
            </w:r>
          </w:p>
        </w:tc>
      </w:tr>
      <w:tr w:rsidR="00164FE1" w:rsidRPr="00D4380D" w:rsidTr="0074114F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eyahati Gerçekleştirecek Kişinin Adı Soyadı</w:t>
            </w: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jedeki Görevi</w:t>
            </w: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Nereden-Nereye</w:t>
            </w: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arih</w:t>
            </w:r>
          </w:p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ralığı</w:t>
            </w: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raç</w:t>
            </w:r>
          </w:p>
        </w:tc>
        <w:tc>
          <w:tcPr>
            <w:tcW w:w="1014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vans Tutarı (TL/Avro)</w:t>
            </w:r>
          </w:p>
        </w:tc>
      </w:tr>
      <w:tr w:rsidR="00164FE1" w:rsidRPr="00D4380D" w:rsidTr="0074114F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1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74114F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1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74114F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1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74114F">
        <w:tc>
          <w:tcPr>
            <w:tcW w:w="8028" w:type="dxa"/>
            <w:gridSpan w:val="5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ARA TOPLAM</w:t>
            </w:r>
          </w:p>
        </w:tc>
        <w:tc>
          <w:tcPr>
            <w:tcW w:w="101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:rsidR="008B1644" w:rsidRDefault="008B1644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8B1644" w:rsidRDefault="008B1644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8B1644" w:rsidRDefault="008B1644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8B1644" w:rsidRPr="00D4380D" w:rsidRDefault="008B1644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042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440"/>
        <w:gridCol w:w="1080"/>
        <w:gridCol w:w="1014"/>
      </w:tblGrid>
      <w:tr w:rsidR="0062548C" w:rsidRPr="00D4380D" w:rsidTr="0074114F">
        <w:tc>
          <w:tcPr>
            <w:tcW w:w="9042" w:type="dxa"/>
            <w:gridSpan w:val="6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HARCIRAH GİDERLERİ</w:t>
            </w:r>
          </w:p>
        </w:tc>
      </w:tr>
      <w:tr w:rsidR="0062548C" w:rsidRPr="00D4380D" w:rsidTr="0074114F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ı Soyadı ve Projedeki Görevi</w:t>
            </w: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eyahat Edilecek Yer</w:t>
            </w: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arih</w:t>
            </w:r>
          </w:p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ralığı</w:t>
            </w: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ünlük Harcırah Bedeli (TL/Avro)</w:t>
            </w:r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ün Sayısı</w:t>
            </w:r>
          </w:p>
        </w:tc>
        <w:tc>
          <w:tcPr>
            <w:tcW w:w="1014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vans Tutarı (TL/Avro)</w:t>
            </w:r>
          </w:p>
        </w:tc>
      </w:tr>
      <w:tr w:rsidR="0062548C" w:rsidRPr="00D4380D" w:rsidTr="0074114F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1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548C" w:rsidRPr="00D4380D" w:rsidTr="0074114F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1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</w:p>
        </w:tc>
      </w:tr>
      <w:tr w:rsidR="0062548C" w:rsidRPr="00D4380D" w:rsidTr="0074114F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1" w:name="Text45"/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instrText xml:space="preserve"> FORMTEXT </w:instrTex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separate"/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end"/>
            </w:r>
            <w:bookmarkEnd w:id="1"/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2" w:name="Text48"/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instrText xml:space="preserve"> FORMTEXT </w:instrTex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separate"/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end"/>
            </w:r>
            <w:bookmarkEnd w:id="2"/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3" w:name="Text51"/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instrText xml:space="preserve"> FORMTEXT </w:instrTex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separate"/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end"/>
            </w:r>
            <w:bookmarkEnd w:id="3"/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4" w:name="Text54"/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instrText xml:space="preserve"> FORMTEXT </w:instrTex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separate"/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end"/>
            </w:r>
            <w:bookmarkEnd w:id="4"/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5" w:name="Text57"/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instrText xml:space="preserve"> FORMTEXT </w:instrTex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separate"/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fldChar w:fldCharType="end"/>
            </w:r>
            <w:bookmarkEnd w:id="5"/>
          </w:p>
        </w:tc>
        <w:tc>
          <w:tcPr>
            <w:tcW w:w="101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6" w:name="Text60"/>
            <w:r w:rsidRPr="00D4380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instrText xml:space="preserve"> FORMTEXT </w:instrText>
            </w:r>
            <w:r w:rsidRPr="00D4380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r>
            <w:r w:rsidRPr="00D4380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fldChar w:fldCharType="separate"/>
            </w:r>
            <w:r w:rsidRPr="00D4380D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fldChar w:fldCharType="end"/>
            </w:r>
            <w:bookmarkEnd w:id="6"/>
          </w:p>
        </w:tc>
      </w:tr>
      <w:tr w:rsidR="0062548C" w:rsidRPr="00D4380D" w:rsidTr="0074114F">
        <w:tc>
          <w:tcPr>
            <w:tcW w:w="8028" w:type="dxa"/>
            <w:gridSpan w:val="5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ARA TOPLAM</w:t>
            </w:r>
          </w:p>
        </w:tc>
        <w:tc>
          <w:tcPr>
            <w:tcW w:w="101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bookmarkStart w:id="7" w:name="Text147"/>
            <w:r w:rsidRPr="00D4380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instrText xml:space="preserve"> FORMTEXT </w:instrText>
            </w:r>
            <w:r w:rsidRPr="00D4380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r>
            <w:r w:rsidRPr="00D4380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fldChar w:fldCharType="separate"/>
            </w:r>
            <w:r w:rsidRPr="00D4380D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noProof/>
                <w:color w:val="FF0000"/>
                <w:sz w:val="24"/>
                <w:szCs w:val="24"/>
                <w:lang w:eastAsia="tr-TR"/>
              </w:rPr>
              <w:t> </w:t>
            </w:r>
            <w:r w:rsidRPr="00D4380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fldChar w:fldCharType="end"/>
            </w:r>
            <w:bookmarkEnd w:id="7"/>
          </w:p>
        </w:tc>
      </w:tr>
    </w:tbl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Harcırah ödemesi fatura karşılığı kapatılacaktır.</w:t>
      </w:r>
    </w:p>
    <w:p w:rsidR="00164FE1" w:rsidRPr="00D4380D" w:rsidRDefault="007070C1" w:rsidP="007070C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7070C1">
        <w:rPr>
          <w:rFonts w:ascii="Times New Roman" w:eastAsia="Times New Roman" w:hAnsi="Times New Roman" w:cs="Times New Roman"/>
          <w:sz w:val="24"/>
          <w:szCs w:val="24"/>
          <w:lang w:eastAsia="tr-TR"/>
        </w:rPr>
        <w:t>İlgili fon kaynağı kurallarına göre harcırah ödemesi götürü miktarlar üzerinden yapılacaktır.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356" w:type="dxa"/>
        <w:tblInd w:w="-34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2"/>
        <w:gridCol w:w="1275"/>
        <w:gridCol w:w="1276"/>
        <w:gridCol w:w="1559"/>
        <w:gridCol w:w="993"/>
        <w:gridCol w:w="1417"/>
        <w:gridCol w:w="1134"/>
      </w:tblGrid>
      <w:tr w:rsidR="00164FE1" w:rsidRPr="00D4380D" w:rsidTr="008047A3">
        <w:tc>
          <w:tcPr>
            <w:tcW w:w="9356" w:type="dxa"/>
            <w:gridSpan w:val="7"/>
          </w:tcPr>
          <w:p w:rsidR="00164FE1" w:rsidRPr="00D4380D" w:rsidRDefault="008A1DB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156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PERSONEL </w:t>
            </w:r>
            <w:r w:rsidR="00164FE1" w:rsidRPr="0015690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G</w:t>
            </w:r>
            <w:r w:rsidR="00164FE1"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İDERİ</w:t>
            </w:r>
          </w:p>
        </w:tc>
      </w:tr>
      <w:tr w:rsidR="00164FE1" w:rsidRPr="00D4380D" w:rsidTr="008047A3">
        <w:tc>
          <w:tcPr>
            <w:tcW w:w="1702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Ödeme Yapılacak Kişinin Adı Soyadı</w:t>
            </w:r>
          </w:p>
        </w:tc>
        <w:tc>
          <w:tcPr>
            <w:tcW w:w="1275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U Personeli/</w:t>
            </w:r>
          </w:p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urum Dışı Sözleşmeli Personel</w:t>
            </w: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jedeki Görevi</w:t>
            </w:r>
          </w:p>
        </w:tc>
        <w:tc>
          <w:tcPr>
            <w:tcW w:w="1559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Ödeme Birimi</w: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br/>
              <w:t>(Günlük/aylık/saatlik/götürü hizmet bedeli)</w:t>
            </w:r>
          </w:p>
        </w:tc>
        <w:tc>
          <w:tcPr>
            <w:tcW w:w="993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irim Maliyeti</w:t>
            </w:r>
          </w:p>
        </w:tc>
        <w:tc>
          <w:tcPr>
            <w:tcW w:w="1417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iktar (Gün/ay/saat sayısı)</w:t>
            </w:r>
          </w:p>
        </w:tc>
        <w:tc>
          <w:tcPr>
            <w:tcW w:w="1134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oplam Ödeme Miktarı (TL/Avro)</w:t>
            </w:r>
          </w:p>
        </w:tc>
      </w:tr>
      <w:tr w:rsidR="00164FE1" w:rsidRPr="00D4380D" w:rsidTr="008047A3">
        <w:tc>
          <w:tcPr>
            <w:tcW w:w="1702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93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1702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93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1702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5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6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59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93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17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134" w:type="dxa"/>
            <w:vAlign w:val="center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8222" w:type="dxa"/>
            <w:gridSpan w:val="6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ARA TOPLAM</w:t>
            </w:r>
          </w:p>
        </w:tc>
        <w:tc>
          <w:tcPr>
            <w:tcW w:w="113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demeler brüt miktar üzerinden yazılmaktadır. Brüt ücret üzerinden üniversitemiz personeline yapılacak ödemelerde, yasal zorunluluk olan ‘gelir vergisi’ ve ‘damga vergisi’ </w:t>
      </w:r>
      <w:r w:rsidRPr="0015690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kesintisi </w:t>
      </w:r>
      <w:r w:rsidR="00073065" w:rsidRPr="00156904">
        <w:rPr>
          <w:rFonts w:ascii="Times New Roman" w:eastAsia="Times New Roman" w:hAnsi="Times New Roman" w:cs="Times New Roman"/>
          <w:sz w:val="24"/>
          <w:szCs w:val="24"/>
          <w:lang w:eastAsia="tr-TR"/>
        </w:rPr>
        <w:t>İnsan Kaynakları Müdürlüğü</w:t>
      </w:r>
      <w:r w:rsidR="00156904" w:rsidRPr="00156904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tarafından hesaplanarak yapılmaktadır. </w:t>
      </w:r>
    </w:p>
    <w:tbl>
      <w:tblPr>
        <w:tblW w:w="9322" w:type="dxa"/>
        <w:tblInd w:w="-34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02"/>
        <w:gridCol w:w="900"/>
        <w:gridCol w:w="3060"/>
        <w:gridCol w:w="1260"/>
      </w:tblGrid>
      <w:tr w:rsidR="00164FE1" w:rsidRPr="00D4380D" w:rsidTr="00164FE1">
        <w:tc>
          <w:tcPr>
            <w:tcW w:w="9322" w:type="dxa"/>
            <w:gridSpan w:val="4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DİĞER HARCAMALAR </w:t>
            </w:r>
          </w:p>
        </w:tc>
      </w:tr>
      <w:tr w:rsidR="00164FE1" w:rsidRPr="00D4380D" w:rsidTr="00164FE1">
        <w:tc>
          <w:tcPr>
            <w:tcW w:w="4102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Harcamanın Cinsi </w:t>
            </w:r>
          </w:p>
        </w:tc>
        <w:tc>
          <w:tcPr>
            <w:tcW w:w="90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Adet </w:t>
            </w:r>
          </w:p>
        </w:tc>
        <w:tc>
          <w:tcPr>
            <w:tcW w:w="306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çıklama</w:t>
            </w:r>
          </w:p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156904" w:rsidRDefault="005F5982" w:rsidP="005F598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15690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Avans </w:t>
            </w:r>
            <w:r w:rsidR="00164FE1" w:rsidRPr="00156904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utarı (TL/Avro)</w:t>
            </w:r>
          </w:p>
        </w:tc>
      </w:tr>
      <w:tr w:rsidR="00164FE1" w:rsidRPr="00D4380D" w:rsidTr="00164FE1">
        <w:tc>
          <w:tcPr>
            <w:tcW w:w="4102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0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0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164FE1">
        <w:tc>
          <w:tcPr>
            <w:tcW w:w="4102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0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30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164FE1">
        <w:tc>
          <w:tcPr>
            <w:tcW w:w="8062" w:type="dxa"/>
            <w:gridSpan w:val="3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ARA TOPLAM</w:t>
            </w: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</w:p>
        </w:tc>
      </w:tr>
    </w:tbl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Yukarıda belirtilen harcama kalemleri doğrultusunda </w:t>
      </w:r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….............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isimli proje faaliyetlerinde kullanılmak üzere </w:t>
      </w:r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TOPLAM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</w:t>
      </w:r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….........................TL/</w:t>
      </w:r>
      <w:proofErr w:type="spellStart"/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Avro’nun</w:t>
      </w:r>
      <w:proofErr w:type="spellEnd"/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avans olarak aşağıda belirtilen hesap/hesaplara ödenebilmesini talep ediyorum. Alınan avansın kapatılması, fatura/dekont kopyalarını sunmak karşılığı harcamanın yapıldığı ay sonunda Muhasebe Müdürlüğü’ne tarafımca yapılacaktır. Program finansal kuralları gereği faturaların asıllarının AB Merkezi’nde tutulması gerekmektedir. </w:t>
      </w: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Dekont Açıklaması: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Ödeme Yapılacak Kişilerin Banka Hesap Bilgileri;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Proje Yürütücüsü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Banka Adı: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Hesap Sahibi: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Hesap Numarası:                    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TL Hesabı  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Avro Hesabı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IBAN: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Ödeme Miktarı: 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Proje Çalışanı: 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Banka Adı: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Hesap Sahibi: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Hesap Numarası:                    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TL Hesabı  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Avro Hesabı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IBAN: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Ödeme Miktarı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.......................................................... 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Proje Yürütücüsü  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07"/>
        <w:gridCol w:w="4255"/>
      </w:tblGrid>
      <w:tr w:rsidR="00164FE1" w:rsidRPr="00D4380D" w:rsidTr="008047A3">
        <w:tc>
          <w:tcPr>
            <w:tcW w:w="9288" w:type="dxa"/>
            <w:gridSpan w:val="2"/>
            <w:shd w:val="clear" w:color="auto" w:fill="B3B3B3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ONAY</w:t>
            </w:r>
          </w:p>
        </w:tc>
      </w:tr>
      <w:tr w:rsidR="00164FE1" w:rsidRPr="00D4380D" w:rsidTr="008047A3">
        <w:tc>
          <w:tcPr>
            <w:tcW w:w="49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B Merkezi Müdürü</w:t>
            </w:r>
          </w:p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43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Mali İşler Daire Başkanı </w:t>
            </w:r>
          </w:p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Yukarıda belirtilen harcamalar proje sözleşmesine uygundur.</w:t>
      </w:r>
    </w:p>
    <w:p w:rsidR="00164FE1" w:rsidRPr="00D4380D" w:rsidRDefault="00164FE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7070C1" w:rsidRDefault="007070C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7070C1" w:rsidRDefault="007070C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7070C1" w:rsidRDefault="007070C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7070C1" w:rsidRDefault="007070C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7070C1" w:rsidRDefault="007070C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7070C1" w:rsidRDefault="007070C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7070C1" w:rsidRDefault="007070C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7070C1" w:rsidRDefault="007070C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D4380D">
        <w:rPr>
          <w:rFonts w:ascii="Times New Roman" w:hAnsi="Times New Roman" w:cs="Times New Roman"/>
          <w:i/>
          <w:noProof/>
          <w:sz w:val="24"/>
          <w:szCs w:val="24"/>
          <w:lang w:val="en-US"/>
        </w:rPr>
        <w:lastRenderedPageBreak/>
        <w:drawing>
          <wp:inline distT="0" distB="0" distL="0" distR="0" wp14:anchorId="3AAE9DA0" wp14:editId="57E1C416">
            <wp:extent cx="754529" cy="769620"/>
            <wp:effectExtent l="0" t="0" r="7620" b="0"/>
            <wp:docPr id="1" name="Resim 1" descr="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338" cy="77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264DD7" w:rsidRDefault="00264DD7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HARCAMA BEYAN FORMU-AVANS KAPATMA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ind w:firstLine="7230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  Tarih: …/…/…</w:t>
      </w:r>
    </w:p>
    <w:tbl>
      <w:tblPr>
        <w:tblW w:w="9288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068"/>
        <w:gridCol w:w="5220"/>
      </w:tblGrid>
      <w:tr w:rsidR="00EA30AB" w:rsidRPr="00D4380D" w:rsidTr="008047A3">
        <w:tc>
          <w:tcPr>
            <w:tcW w:w="406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JE ADI</w:t>
            </w:r>
          </w:p>
        </w:tc>
        <w:tc>
          <w:tcPr>
            <w:tcW w:w="522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8047A3">
        <w:tc>
          <w:tcPr>
            <w:tcW w:w="406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JE YÜRÜTÜCÜSÜ</w:t>
            </w:r>
          </w:p>
        </w:tc>
        <w:tc>
          <w:tcPr>
            <w:tcW w:w="522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8047A3">
        <w:tc>
          <w:tcPr>
            <w:tcW w:w="406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HARCAMAYI YAPAN KİŞİ</w:t>
            </w:r>
          </w:p>
        </w:tc>
        <w:tc>
          <w:tcPr>
            <w:tcW w:w="522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406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JE BANKA BİLGİSİ/HESAP NO</w:t>
            </w:r>
          </w:p>
        </w:tc>
        <w:tc>
          <w:tcPr>
            <w:tcW w:w="522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325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603"/>
        <w:gridCol w:w="2395"/>
        <w:gridCol w:w="870"/>
        <w:gridCol w:w="1122"/>
        <w:gridCol w:w="966"/>
        <w:gridCol w:w="2003"/>
        <w:gridCol w:w="1366"/>
      </w:tblGrid>
      <w:tr w:rsidR="00EA30AB" w:rsidRPr="00D4380D" w:rsidTr="008047A3">
        <w:tc>
          <w:tcPr>
            <w:tcW w:w="9325" w:type="dxa"/>
            <w:gridSpan w:val="7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SATIN ALINAN MALZEME /HİZMET</w:t>
            </w:r>
          </w:p>
        </w:tc>
      </w:tr>
      <w:tr w:rsidR="00EA30AB" w:rsidRPr="00D4380D" w:rsidTr="008047A3">
        <w:tc>
          <w:tcPr>
            <w:tcW w:w="547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ıra No</w:t>
            </w:r>
          </w:p>
        </w:tc>
        <w:tc>
          <w:tcPr>
            <w:tcW w:w="2396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alzemenin/Hizmetin Adı</w:t>
            </w:r>
          </w:p>
        </w:tc>
        <w:tc>
          <w:tcPr>
            <w:tcW w:w="851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iktar</w:t>
            </w:r>
          </w:p>
        </w:tc>
        <w:tc>
          <w:tcPr>
            <w:tcW w:w="1134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tura Tarihi</w:t>
            </w:r>
          </w:p>
        </w:tc>
        <w:tc>
          <w:tcPr>
            <w:tcW w:w="971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tura No</w:t>
            </w:r>
          </w:p>
        </w:tc>
        <w:tc>
          <w:tcPr>
            <w:tcW w:w="2037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turanın Alındığı Yer</w:t>
            </w:r>
          </w:p>
        </w:tc>
        <w:tc>
          <w:tcPr>
            <w:tcW w:w="1389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utar (TL Avro)</w:t>
            </w:r>
          </w:p>
        </w:tc>
      </w:tr>
      <w:tr w:rsidR="00EA30AB" w:rsidRPr="00D4380D" w:rsidTr="008047A3">
        <w:tc>
          <w:tcPr>
            <w:tcW w:w="547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</w:t>
            </w:r>
          </w:p>
        </w:tc>
        <w:tc>
          <w:tcPr>
            <w:tcW w:w="2396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851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13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71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03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89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8047A3">
        <w:tc>
          <w:tcPr>
            <w:tcW w:w="547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2</w:t>
            </w:r>
          </w:p>
        </w:tc>
        <w:tc>
          <w:tcPr>
            <w:tcW w:w="2396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851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13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71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03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89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8047A3">
        <w:tc>
          <w:tcPr>
            <w:tcW w:w="547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3</w:t>
            </w:r>
          </w:p>
        </w:tc>
        <w:tc>
          <w:tcPr>
            <w:tcW w:w="2396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851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13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71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03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89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8047A3">
        <w:tc>
          <w:tcPr>
            <w:tcW w:w="547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4</w:t>
            </w:r>
          </w:p>
        </w:tc>
        <w:tc>
          <w:tcPr>
            <w:tcW w:w="2396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851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13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71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03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89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8047A3">
        <w:tc>
          <w:tcPr>
            <w:tcW w:w="547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5</w:t>
            </w:r>
          </w:p>
        </w:tc>
        <w:tc>
          <w:tcPr>
            <w:tcW w:w="2396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851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13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971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203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89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7936" w:type="dxa"/>
            <w:gridSpan w:val="6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ARA TOPLAM</w:t>
            </w:r>
          </w:p>
        </w:tc>
        <w:tc>
          <w:tcPr>
            <w:tcW w:w="1389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</w:p>
        </w:tc>
      </w:tr>
    </w:tbl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260"/>
        <w:gridCol w:w="1260"/>
        <w:gridCol w:w="1260"/>
      </w:tblGrid>
      <w:tr w:rsidR="00EA30AB" w:rsidRPr="00D4380D" w:rsidTr="008047A3">
        <w:tc>
          <w:tcPr>
            <w:tcW w:w="9288" w:type="dxa"/>
            <w:gridSpan w:val="6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SEYAHAT GİDERLERİ</w:t>
            </w:r>
          </w:p>
        </w:tc>
      </w:tr>
      <w:tr w:rsidR="00EA30AB" w:rsidRPr="00D4380D" w:rsidTr="008047A3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Seyahati Gerçekleştiren Kişinin Adı Soyadı</w:t>
            </w: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Nereden-Nereye</w:t>
            </w: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Fatura Tarihi </w:t>
            </w: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tura No</w:t>
            </w: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turanın alındığı yer</w:t>
            </w: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utar (TL/Avro)</w:t>
            </w:r>
          </w:p>
        </w:tc>
      </w:tr>
      <w:tr w:rsidR="00EA30AB" w:rsidRPr="00D4380D" w:rsidTr="008047A3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8047A3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8047A3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64FE1" w:rsidRPr="00D4380D" w:rsidTr="008047A3">
        <w:tc>
          <w:tcPr>
            <w:tcW w:w="8028" w:type="dxa"/>
            <w:gridSpan w:val="5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TOPLAM</w:t>
            </w: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0" w:type="auto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28"/>
        <w:gridCol w:w="1440"/>
        <w:gridCol w:w="1440"/>
        <w:gridCol w:w="1440"/>
        <w:gridCol w:w="1080"/>
        <w:gridCol w:w="1260"/>
      </w:tblGrid>
      <w:tr w:rsidR="00EA30AB" w:rsidRPr="00D4380D" w:rsidTr="008047A3">
        <w:tc>
          <w:tcPr>
            <w:tcW w:w="9288" w:type="dxa"/>
            <w:gridSpan w:val="6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HARCIRAH GİDERLERİ (faturalandırma gerektiriyorsa)</w:t>
            </w:r>
          </w:p>
        </w:tc>
      </w:tr>
      <w:tr w:rsidR="00EA30AB" w:rsidRPr="00D4380D" w:rsidTr="008047A3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Harcırah Alan Kişinin Adı Soyadı</w:t>
            </w: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Harcamanın Türü</w:t>
            </w: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tura Tarihi</w:t>
            </w: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tura No</w:t>
            </w:r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turanın alındığı yer</w:t>
            </w: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iktarı (TL/Avro)</w:t>
            </w:r>
          </w:p>
        </w:tc>
      </w:tr>
      <w:tr w:rsidR="00EA30AB" w:rsidRPr="00D4380D" w:rsidTr="008047A3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8047A3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8047A3">
        <w:tc>
          <w:tcPr>
            <w:tcW w:w="2628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4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08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8047A3">
        <w:tc>
          <w:tcPr>
            <w:tcW w:w="8028" w:type="dxa"/>
            <w:gridSpan w:val="5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TOPLAM </w:t>
            </w: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(Götürü miktar ödeme ise, toplam miktarı belirtiniz)</w:t>
            </w:r>
          </w:p>
        </w:tc>
        <w:tc>
          <w:tcPr>
            <w:tcW w:w="1260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  <w:r w:rsidR="007C7232" w:rsidRPr="007070C1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İlgili fon kaynağı kurallarına göre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götürü miktar</w:t>
      </w:r>
      <w:r w:rsidR="007C7232">
        <w:rPr>
          <w:rFonts w:ascii="Times New Roman" w:eastAsia="Times New Roman" w:hAnsi="Times New Roman" w:cs="Times New Roman"/>
          <w:sz w:val="24"/>
          <w:szCs w:val="24"/>
          <w:lang w:eastAsia="tr-TR"/>
        </w:rPr>
        <w:t>lar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üzerinden ödeme yapılmış, faturalandırma gerektirmemektedir.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br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Harcırah ödemesi fatura karşılığı kapatılmıştır.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74114F" w:rsidRPr="00D4380D" w:rsidRDefault="0074114F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74114F" w:rsidRPr="00D4380D" w:rsidRDefault="0074114F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74114F" w:rsidRPr="00D4380D" w:rsidRDefault="0074114F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tbl>
      <w:tblPr>
        <w:tblW w:w="9352" w:type="dxa"/>
        <w:tblInd w:w="-30" w:type="dxa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4"/>
        <w:gridCol w:w="1417"/>
        <w:gridCol w:w="1276"/>
        <w:gridCol w:w="1559"/>
        <w:gridCol w:w="1276"/>
      </w:tblGrid>
      <w:tr w:rsidR="00EA30AB" w:rsidRPr="00D4380D" w:rsidTr="00164FE1">
        <w:tc>
          <w:tcPr>
            <w:tcW w:w="8076" w:type="dxa"/>
            <w:gridSpan w:val="4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DİĞER HARCAMALAR </w:t>
            </w: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</w:p>
        </w:tc>
      </w:tr>
      <w:tr w:rsidR="00EA30AB" w:rsidRPr="00D4380D" w:rsidTr="00164FE1">
        <w:tc>
          <w:tcPr>
            <w:tcW w:w="3824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Harcamanın Cinsi </w:t>
            </w:r>
          </w:p>
        </w:tc>
        <w:tc>
          <w:tcPr>
            <w:tcW w:w="1417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tura Tarihi</w:t>
            </w: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tura No</w:t>
            </w:r>
          </w:p>
        </w:tc>
        <w:tc>
          <w:tcPr>
            <w:tcW w:w="1559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aturanın Alındığı Yer</w:t>
            </w: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utar (TL Avro)</w:t>
            </w:r>
          </w:p>
        </w:tc>
      </w:tr>
      <w:tr w:rsidR="00EA30AB" w:rsidRPr="00D4380D" w:rsidTr="00164FE1">
        <w:tc>
          <w:tcPr>
            <w:tcW w:w="382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1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59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164FE1">
        <w:tc>
          <w:tcPr>
            <w:tcW w:w="382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1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59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164FE1">
        <w:tc>
          <w:tcPr>
            <w:tcW w:w="382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1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59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164FE1">
        <w:tc>
          <w:tcPr>
            <w:tcW w:w="3824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417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59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EA30AB" w:rsidRPr="00D4380D" w:rsidTr="00164FE1">
        <w:tc>
          <w:tcPr>
            <w:tcW w:w="8076" w:type="dxa"/>
            <w:gridSpan w:val="4"/>
          </w:tcPr>
          <w:p w:rsidR="00164FE1" w:rsidRPr="00D4380D" w:rsidRDefault="00164FE1" w:rsidP="00164F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D4380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TOPLAM</w:t>
            </w:r>
          </w:p>
        </w:tc>
        <w:tc>
          <w:tcPr>
            <w:tcW w:w="1276" w:type="dxa"/>
          </w:tcPr>
          <w:p w:rsidR="00164FE1" w:rsidRPr="00D4380D" w:rsidRDefault="00164FE1" w:rsidP="00164FE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</w:p>
        </w:tc>
      </w:tr>
    </w:tbl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 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GENEL TOPLAM: </w:t>
      </w:r>
      <w:r w:rsidRPr="00D4380D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..............................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TL </w:t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..................................  projesi faaliyetlerinde kullanılmak üzere ................ tarihinde ……………….. tarafından alınan toplam .............. TL/Avro karşılık olarak;</w:t>
      </w: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bookmarkStart w:id="8" w:name="Check4"/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4"/>
            <w:enabled/>
            <w:calcOnExit w:val="0"/>
            <w:checkBox>
              <w:sizeAuto/>
              <w:default w:val="1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bookmarkEnd w:id="8"/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Avans iadesi yapılmamıştır. 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instrText xml:space="preserve"> FORMCHECKBOX </w:instrText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</w:r>
      <w:r w:rsidR="00D067E0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separate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fldChar w:fldCharType="end"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 …….......avans iadesi yapılmıştır. (İade belgesini mutlaka ekleyiniz) </w:t>
      </w: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Yukarıda detayları verilen toplam........... adet fatura/dekont kopyası Muhasebe Müdürlüğüne sunulmuştur. </w:t>
      </w: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Proje Yürütücüsü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  <w:t>Muhasebe Müdürlüğü</w:t>
      </w:r>
      <w:r w:rsidR="0074114F"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 w:rsidR="0074114F"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……………………………………………..</w:t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ab/>
      </w: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</w:p>
    <w:p w:rsidR="00164FE1" w:rsidRPr="00D4380D" w:rsidRDefault="00164FE1" w:rsidP="00164F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Notlar: </w:t>
      </w:r>
    </w:p>
    <w:p w:rsidR="00164FE1" w:rsidRPr="00D4380D" w:rsidRDefault="00164FE1" w:rsidP="00164FE1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 xml:space="preserve">Yapılan tüm harcama belgelerinin üzerinde proje adı yer almalıdır. Faturaların orijinali AB Merkezi kayıtlarında 5 yıl süresince saklanmalı ve bir kopyası Muhasebe Müdürlüğü’ne teslim edilmelidir. </w:t>
      </w:r>
    </w:p>
    <w:p w:rsidR="00164FE1" w:rsidRPr="00D4380D" w:rsidRDefault="00164FE1" w:rsidP="00164FE1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D4380D">
        <w:rPr>
          <w:rFonts w:ascii="Times New Roman" w:eastAsia="Times New Roman" w:hAnsi="Times New Roman" w:cs="Times New Roman"/>
          <w:sz w:val="24"/>
          <w:szCs w:val="24"/>
          <w:lang w:eastAsia="tr-TR"/>
        </w:rPr>
        <w:t>Döviz kuru hesaplaması üniversitemizin çalıştığı bankanın kuruna göre düzenlenmektedir.</w:t>
      </w:r>
    </w:p>
    <w:p w:rsidR="00164FE1" w:rsidRPr="00D4380D" w:rsidRDefault="00164FE1">
      <w:pPr>
        <w:rPr>
          <w:rFonts w:ascii="Times New Roman" w:hAnsi="Times New Roman" w:cs="Times New Roman"/>
          <w:sz w:val="24"/>
          <w:szCs w:val="24"/>
        </w:rPr>
      </w:pPr>
      <w:bookmarkStart w:id="9" w:name="_GoBack"/>
      <w:bookmarkEnd w:id="9"/>
    </w:p>
    <w:sectPr w:rsidR="00164FE1" w:rsidRPr="00D4380D" w:rsidSect="007070C1">
      <w:footerReference w:type="even" r:id="rId9"/>
      <w:footerReference w:type="default" r:id="rId10"/>
      <w:pgSz w:w="11906" w:h="16838"/>
      <w:pgMar w:top="709" w:right="1417" w:bottom="1417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67E0" w:rsidRDefault="00D067E0" w:rsidP="00EB02FF">
      <w:pPr>
        <w:spacing w:after="0" w:line="240" w:lineRule="auto"/>
      </w:pPr>
      <w:r>
        <w:separator/>
      </w:r>
    </w:p>
  </w:endnote>
  <w:endnote w:type="continuationSeparator" w:id="0">
    <w:p w:rsidR="00D067E0" w:rsidRDefault="00D067E0" w:rsidP="00EB02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47A3" w:rsidRDefault="008047A3" w:rsidP="00E0769F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8047A3" w:rsidRDefault="008047A3" w:rsidP="00044234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47A3" w:rsidRDefault="008047A3" w:rsidP="00044234">
    <w:pPr>
      <w:pStyle w:val="AltBilgi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67E0" w:rsidRDefault="00D067E0" w:rsidP="00EB02FF">
      <w:pPr>
        <w:spacing w:after="0" w:line="240" w:lineRule="auto"/>
      </w:pPr>
      <w:r>
        <w:separator/>
      </w:r>
    </w:p>
  </w:footnote>
  <w:footnote w:type="continuationSeparator" w:id="0">
    <w:p w:rsidR="00D067E0" w:rsidRDefault="00D067E0" w:rsidP="00EB02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E7C34"/>
    <w:multiLevelType w:val="hybridMultilevel"/>
    <w:tmpl w:val="78A4AC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E651A"/>
    <w:multiLevelType w:val="hybridMultilevel"/>
    <w:tmpl w:val="BF04AC6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83A21"/>
    <w:multiLevelType w:val="hybridMultilevel"/>
    <w:tmpl w:val="914483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C167EC"/>
    <w:multiLevelType w:val="hybridMultilevel"/>
    <w:tmpl w:val="7EB2EC4A"/>
    <w:lvl w:ilvl="0" w:tplc="81AE72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B4977E7"/>
    <w:multiLevelType w:val="hybridMultilevel"/>
    <w:tmpl w:val="63BA616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B1497"/>
    <w:multiLevelType w:val="hybridMultilevel"/>
    <w:tmpl w:val="5078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1E5E8D"/>
    <w:multiLevelType w:val="hybridMultilevel"/>
    <w:tmpl w:val="27F2E9E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zA3M7AwNjQ1NDRQ0lEKTi0uzszPAykwrAUAeWLWQCwAAAA="/>
  </w:docVars>
  <w:rsids>
    <w:rsidRoot w:val="00EA0812"/>
    <w:rsid w:val="00044234"/>
    <w:rsid w:val="00067BF7"/>
    <w:rsid w:val="00073065"/>
    <w:rsid w:val="000B70F3"/>
    <w:rsid w:val="000D1F8E"/>
    <w:rsid w:val="00156904"/>
    <w:rsid w:val="00164FE1"/>
    <w:rsid w:val="0017153C"/>
    <w:rsid w:val="00182014"/>
    <w:rsid w:val="001A258B"/>
    <w:rsid w:val="001C0381"/>
    <w:rsid w:val="001F0B29"/>
    <w:rsid w:val="002028D4"/>
    <w:rsid w:val="00220B4E"/>
    <w:rsid w:val="0023549B"/>
    <w:rsid w:val="0025248F"/>
    <w:rsid w:val="00264DD7"/>
    <w:rsid w:val="00312EE5"/>
    <w:rsid w:val="0038229D"/>
    <w:rsid w:val="003C5EC9"/>
    <w:rsid w:val="003C6E66"/>
    <w:rsid w:val="003C6F20"/>
    <w:rsid w:val="003F0C60"/>
    <w:rsid w:val="00423E13"/>
    <w:rsid w:val="00440B7B"/>
    <w:rsid w:val="00450C57"/>
    <w:rsid w:val="00455069"/>
    <w:rsid w:val="00576391"/>
    <w:rsid w:val="005C6BE5"/>
    <w:rsid w:val="005D02B1"/>
    <w:rsid w:val="005F5982"/>
    <w:rsid w:val="006214FC"/>
    <w:rsid w:val="0062548C"/>
    <w:rsid w:val="00636180"/>
    <w:rsid w:val="00663DA5"/>
    <w:rsid w:val="00693790"/>
    <w:rsid w:val="006A58FD"/>
    <w:rsid w:val="006A77AF"/>
    <w:rsid w:val="006B4B9F"/>
    <w:rsid w:val="006D3175"/>
    <w:rsid w:val="006D5A4C"/>
    <w:rsid w:val="007070C1"/>
    <w:rsid w:val="00711E7F"/>
    <w:rsid w:val="0074114F"/>
    <w:rsid w:val="0076027F"/>
    <w:rsid w:val="00774CAB"/>
    <w:rsid w:val="007A5DBE"/>
    <w:rsid w:val="007C7232"/>
    <w:rsid w:val="007D2C8B"/>
    <w:rsid w:val="00804624"/>
    <w:rsid w:val="008047A3"/>
    <w:rsid w:val="008324F0"/>
    <w:rsid w:val="0084317B"/>
    <w:rsid w:val="008510F2"/>
    <w:rsid w:val="008A1DB1"/>
    <w:rsid w:val="008A2156"/>
    <w:rsid w:val="008B1644"/>
    <w:rsid w:val="008B2A95"/>
    <w:rsid w:val="009123F4"/>
    <w:rsid w:val="00912EC4"/>
    <w:rsid w:val="009841ED"/>
    <w:rsid w:val="00AA1197"/>
    <w:rsid w:val="00AC5509"/>
    <w:rsid w:val="00AE49FD"/>
    <w:rsid w:val="00AF6959"/>
    <w:rsid w:val="00B36A1A"/>
    <w:rsid w:val="00B478AC"/>
    <w:rsid w:val="00B610C2"/>
    <w:rsid w:val="00B9506F"/>
    <w:rsid w:val="00BE69E2"/>
    <w:rsid w:val="00C30ABF"/>
    <w:rsid w:val="00C338A9"/>
    <w:rsid w:val="00C61E85"/>
    <w:rsid w:val="00CA37E2"/>
    <w:rsid w:val="00CA4330"/>
    <w:rsid w:val="00CA464F"/>
    <w:rsid w:val="00CB3A47"/>
    <w:rsid w:val="00CD6C50"/>
    <w:rsid w:val="00D03E10"/>
    <w:rsid w:val="00D067E0"/>
    <w:rsid w:val="00D4380D"/>
    <w:rsid w:val="00D56B10"/>
    <w:rsid w:val="00D620E9"/>
    <w:rsid w:val="00D87A3D"/>
    <w:rsid w:val="00D954D6"/>
    <w:rsid w:val="00D96D59"/>
    <w:rsid w:val="00DB6DA9"/>
    <w:rsid w:val="00DC547B"/>
    <w:rsid w:val="00DF64FA"/>
    <w:rsid w:val="00E0769F"/>
    <w:rsid w:val="00E365CD"/>
    <w:rsid w:val="00E831D5"/>
    <w:rsid w:val="00E92EEF"/>
    <w:rsid w:val="00EA0812"/>
    <w:rsid w:val="00EA30AB"/>
    <w:rsid w:val="00EB02FF"/>
    <w:rsid w:val="00EC19F2"/>
    <w:rsid w:val="00ED2A0A"/>
    <w:rsid w:val="00F1275C"/>
    <w:rsid w:val="00F246F0"/>
    <w:rsid w:val="00F258A5"/>
    <w:rsid w:val="00F25CE6"/>
    <w:rsid w:val="00F46F6A"/>
    <w:rsid w:val="00F50043"/>
    <w:rsid w:val="00F53DC8"/>
    <w:rsid w:val="00F56A45"/>
    <w:rsid w:val="00F86307"/>
    <w:rsid w:val="00FB6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8D8C69"/>
  <w15:docId w15:val="{2F32E9D4-B302-45A2-98E4-E60BF6636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36180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324F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324F0"/>
    <w:rPr>
      <w:rFonts w:ascii="Lucida Grande" w:hAnsi="Lucida Grande" w:cs="Lucida Grande"/>
      <w:sz w:val="18"/>
      <w:szCs w:val="18"/>
    </w:rPr>
  </w:style>
  <w:style w:type="paragraph" w:styleId="AltBilgi">
    <w:name w:val="footer"/>
    <w:basedOn w:val="Normal"/>
    <w:link w:val="AltBilgiChar"/>
    <w:uiPriority w:val="99"/>
    <w:unhideWhenUsed/>
    <w:rsid w:val="00EB02F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B02FF"/>
  </w:style>
  <w:style w:type="character" w:styleId="SayfaNumaras">
    <w:name w:val="page number"/>
    <w:basedOn w:val="VarsaylanParagrafYazTipi"/>
    <w:uiPriority w:val="99"/>
    <w:semiHidden/>
    <w:unhideWhenUsed/>
    <w:rsid w:val="00EB02FF"/>
  </w:style>
  <w:style w:type="table" w:styleId="TabloKlavuzu">
    <w:name w:val="Table Grid"/>
    <w:basedOn w:val="NormalTablo"/>
    <w:uiPriority w:val="59"/>
    <w:rsid w:val="00D56B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56B1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oKlavuzu1">
    <w:name w:val="Tablo Kılavuzu1"/>
    <w:basedOn w:val="NormalTablo"/>
    <w:next w:val="TabloKlavuzu"/>
    <w:uiPriority w:val="59"/>
    <w:rsid w:val="00164F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D4380D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CA46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A46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4AE742-5EDD-4831-862E-E94E96205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823</Words>
  <Characters>4697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ldan Kalem</dc:creator>
  <cp:keywords/>
  <dc:description/>
  <cp:lastModifiedBy>Güldan Kalem</cp:lastModifiedBy>
  <cp:revision>4</cp:revision>
  <dcterms:created xsi:type="dcterms:W3CDTF">2020-06-01T07:40:00Z</dcterms:created>
  <dcterms:modified xsi:type="dcterms:W3CDTF">2020-06-01T07:51:00Z</dcterms:modified>
</cp:coreProperties>
</file>